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56133C" w14:textId="212908F8" w:rsidR="002A698C" w:rsidRDefault="00496BEC" w:rsidP="00496BEC">
      <w:pPr>
        <w:pStyle w:val="Title"/>
        <w:rPr>
          <w:lang w:val="en-US"/>
        </w:rPr>
      </w:pPr>
      <w:r>
        <w:rPr>
          <w:lang w:val="en-US"/>
        </w:rPr>
        <w:t>GOOGLE SHEETS AS LIGHT DATABASE</w:t>
      </w:r>
    </w:p>
    <w:p w14:paraId="562CDC3B" w14:textId="06A9AEFB" w:rsidR="002A698C" w:rsidRDefault="00496BEC" w:rsidP="00496BEC">
      <w:pPr>
        <w:pStyle w:val="Heading1"/>
        <w:rPr>
          <w:lang w:val="en-US"/>
        </w:rPr>
      </w:pPr>
      <w:r>
        <w:rPr>
          <w:lang w:val="en-US"/>
        </w:rPr>
        <w:t>H</w:t>
      </w:r>
    </w:p>
    <w:p w14:paraId="7C09C313" w14:textId="5E0E9D95" w:rsidR="008A3E16" w:rsidRDefault="00496BEC" w:rsidP="00496BEC">
      <w:pPr>
        <w:pStyle w:val="Heading2"/>
        <w:rPr>
          <w:lang w:val="en-US"/>
        </w:rPr>
      </w:pPr>
      <w:r>
        <w:rPr>
          <w:lang w:val="en-US"/>
        </w:rPr>
        <w:t>ADVANTAGES OF GOOGLE SHEETS AS DB</w:t>
      </w:r>
    </w:p>
    <w:p w14:paraId="71C039F6" w14:textId="767C9497" w:rsidR="00496BEC" w:rsidRDefault="00496BEC" w:rsidP="00496BEC">
      <w:pPr>
        <w:rPr>
          <w:lang w:val="en-US"/>
        </w:rPr>
      </w:pPr>
    </w:p>
    <w:p w14:paraId="245D595F" w14:textId="0D207BF9" w:rsidR="00496BEC" w:rsidRDefault="00496BEC" w:rsidP="00496BEC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Stores structured data</w:t>
      </w:r>
    </w:p>
    <w:p w14:paraId="3240A5BF" w14:textId="5421AFDF" w:rsidR="00496BEC" w:rsidRDefault="00496BEC" w:rsidP="00496BEC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Edit and Delete data easily</w:t>
      </w:r>
    </w:p>
    <w:p w14:paraId="2B64CE09" w14:textId="7AD958E9" w:rsidR="00496BEC" w:rsidRDefault="00496BEC" w:rsidP="00496BEC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Online Data Access </w:t>
      </w:r>
    </w:p>
    <w:p w14:paraId="1F5C547E" w14:textId="653A35B3" w:rsidR="00496BEC" w:rsidRDefault="00496BEC" w:rsidP="00496BEC">
      <w:pPr>
        <w:pStyle w:val="Heading2"/>
        <w:rPr>
          <w:lang w:val="en-US"/>
        </w:rPr>
      </w:pPr>
      <w:r>
        <w:rPr>
          <w:lang w:val="en-US"/>
        </w:rPr>
        <w:t>DEMERITS</w:t>
      </w:r>
    </w:p>
    <w:p w14:paraId="052B022D" w14:textId="1DC04052" w:rsidR="00496BEC" w:rsidRDefault="00496BEC" w:rsidP="00496BE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Number of cells capped to 10 million</w:t>
      </w:r>
    </w:p>
    <w:p w14:paraId="737055D7" w14:textId="7DB63933" w:rsidR="00496BEC" w:rsidRDefault="00496BEC" w:rsidP="00496BE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PI calls per minute</w:t>
      </w:r>
    </w:p>
    <w:p w14:paraId="52BD45DF" w14:textId="2F3D76E8" w:rsidR="00496BEC" w:rsidRDefault="00496BEC" w:rsidP="00496BEC">
      <w:pPr>
        <w:pStyle w:val="Heading1"/>
        <w:rPr>
          <w:lang w:val="en-US"/>
        </w:rPr>
      </w:pPr>
      <w:r>
        <w:rPr>
          <w:lang w:val="en-US"/>
        </w:rPr>
        <w:t xml:space="preserve">APPROACH </w:t>
      </w:r>
    </w:p>
    <w:p w14:paraId="64076BDC" w14:textId="60CA205D" w:rsidR="00496BEC" w:rsidRDefault="00496BEC" w:rsidP="00496BEC">
      <w:pPr>
        <w:pStyle w:val="Heading2"/>
        <w:numPr>
          <w:ilvl w:val="0"/>
          <w:numId w:val="9"/>
        </w:numPr>
        <w:rPr>
          <w:lang w:val="en-US"/>
        </w:rPr>
      </w:pPr>
      <w:r>
        <w:rPr>
          <w:lang w:val="en-US"/>
        </w:rPr>
        <w:t>Enable APIs</w:t>
      </w:r>
    </w:p>
    <w:p w14:paraId="454869B3" w14:textId="060BD0AC" w:rsidR="00496BEC" w:rsidRDefault="00496BEC" w:rsidP="00496BEC">
      <w:pPr>
        <w:rPr>
          <w:lang w:val="en-US"/>
        </w:rPr>
      </w:pPr>
    </w:p>
    <w:p w14:paraId="0E510565" w14:textId="4AB117D9" w:rsidR="00496BEC" w:rsidRDefault="00496BEC" w:rsidP="00496BEC">
      <w:pPr>
        <w:rPr>
          <w:lang w:val="en-US"/>
        </w:rPr>
      </w:pPr>
      <w:r>
        <w:rPr>
          <w:lang w:val="en-US"/>
        </w:rPr>
        <w:t>Steps</w:t>
      </w:r>
    </w:p>
    <w:p w14:paraId="18E7A0FD" w14:textId="6B88C8BC" w:rsidR="00C64CCA" w:rsidRDefault="00C64CCA" w:rsidP="00C64CCA">
      <w:pPr>
        <w:pStyle w:val="ListParagraph"/>
        <w:numPr>
          <w:ilvl w:val="0"/>
          <w:numId w:val="10"/>
        </w:numPr>
        <w:rPr>
          <w:b/>
          <w:bCs/>
          <w:sz w:val="24"/>
          <w:szCs w:val="24"/>
          <w:lang w:val="en-US"/>
        </w:rPr>
      </w:pPr>
      <w:r w:rsidRPr="00BD35D1">
        <w:rPr>
          <w:b/>
          <w:bCs/>
          <w:sz w:val="24"/>
          <w:szCs w:val="24"/>
          <w:lang w:val="en-US"/>
        </w:rPr>
        <w:t>Creating a new project</w:t>
      </w:r>
    </w:p>
    <w:p w14:paraId="7989D41F" w14:textId="379BA4F8" w:rsidR="00C64CCA" w:rsidRDefault="00C64CCA" w:rsidP="00C64CCA">
      <w:pPr>
        <w:pStyle w:val="ListParagraph"/>
        <w:rPr>
          <w:b/>
          <w:bCs/>
          <w:sz w:val="24"/>
          <w:szCs w:val="24"/>
          <w:lang w:val="en-US"/>
        </w:rPr>
      </w:pPr>
    </w:p>
    <w:p w14:paraId="691493BC" w14:textId="3D80A145" w:rsidR="00C64CCA" w:rsidRDefault="00C64CCA" w:rsidP="00C64CCA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o to </w:t>
      </w:r>
      <w:hyperlink r:id="rId5" w:history="1">
        <w:r w:rsidRPr="00090B17">
          <w:rPr>
            <w:rStyle w:val="Hyperlink"/>
            <w:sz w:val="24"/>
            <w:szCs w:val="24"/>
            <w:lang w:val="en-US"/>
          </w:rPr>
          <w:t>https://script.google.com/home/all</w:t>
        </w:r>
      </w:hyperlink>
    </w:p>
    <w:p w14:paraId="2EC4CC5B" w14:textId="4FF94F80" w:rsidR="00C64CCA" w:rsidRDefault="00C64CCA" w:rsidP="00C64CCA">
      <w:pPr>
        <w:pStyle w:val="ListParagraph"/>
        <w:rPr>
          <w:sz w:val="24"/>
          <w:szCs w:val="24"/>
          <w:lang w:val="en-US"/>
        </w:rPr>
      </w:pPr>
      <w:r w:rsidRPr="00C64CCA">
        <w:rPr>
          <w:sz w:val="24"/>
          <w:szCs w:val="24"/>
          <w:lang w:val="en-US"/>
        </w:rPr>
        <w:drawing>
          <wp:inline distT="0" distB="0" distL="0" distR="0" wp14:anchorId="4A832210" wp14:editId="35E5E7C5">
            <wp:extent cx="5731510" cy="377444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BC0A9" w14:textId="61DDCEB1" w:rsidR="00C64CCA" w:rsidRDefault="00C64CCA" w:rsidP="00C64CCA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igure showing the Apps Script from </w:t>
      </w:r>
      <w:hyperlink r:id="rId7" w:history="1">
        <w:r w:rsidRPr="00090B17">
          <w:rPr>
            <w:rStyle w:val="Hyperlink"/>
            <w:sz w:val="24"/>
            <w:szCs w:val="24"/>
            <w:lang w:val="en-US"/>
          </w:rPr>
          <w:t>https://script.google.com/home/all</w:t>
        </w:r>
      </w:hyperlink>
      <w:r>
        <w:rPr>
          <w:sz w:val="24"/>
          <w:szCs w:val="24"/>
          <w:lang w:val="en-US"/>
        </w:rPr>
        <w:t xml:space="preserve"> </w:t>
      </w:r>
    </w:p>
    <w:p w14:paraId="154F4248" w14:textId="66E46446" w:rsidR="00C64CCA" w:rsidRDefault="00C64CCA" w:rsidP="00C64CCA">
      <w:pPr>
        <w:pStyle w:val="ListParagraph"/>
        <w:rPr>
          <w:sz w:val="24"/>
          <w:szCs w:val="24"/>
          <w:lang w:val="en-US"/>
        </w:rPr>
      </w:pPr>
    </w:p>
    <w:p w14:paraId="62E7CF88" w14:textId="1417454B" w:rsidR="00C64CCA" w:rsidRDefault="00C64CCA" w:rsidP="00C64CCA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o to console.google.com </w:t>
      </w:r>
    </w:p>
    <w:p w14:paraId="6D69A56D" w14:textId="2E584F9B" w:rsidR="00C64CCA" w:rsidRDefault="00C64CCA" w:rsidP="00C64CCA">
      <w:pPr>
        <w:pStyle w:val="ListParagraph"/>
        <w:rPr>
          <w:sz w:val="24"/>
          <w:szCs w:val="24"/>
          <w:lang w:val="en-US"/>
        </w:rPr>
      </w:pPr>
      <w:r w:rsidRPr="00C64CCA">
        <w:rPr>
          <w:sz w:val="24"/>
          <w:szCs w:val="24"/>
          <w:lang w:val="en-US"/>
        </w:rPr>
        <w:lastRenderedPageBreak/>
        <w:drawing>
          <wp:inline distT="0" distB="0" distL="0" distR="0" wp14:anchorId="58ED61CC" wp14:editId="6B517091">
            <wp:extent cx="5731510" cy="189484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2BA90" w14:textId="5BCA03AB" w:rsidR="00C64CCA" w:rsidRDefault="00C64CCA" w:rsidP="00C64CCA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igure showing creating a new project from </w:t>
      </w:r>
      <w:hyperlink r:id="rId9" w:history="1">
        <w:r w:rsidRPr="00090B17">
          <w:rPr>
            <w:rStyle w:val="Hyperlink"/>
            <w:sz w:val="24"/>
            <w:szCs w:val="24"/>
            <w:lang w:val="en-US"/>
          </w:rPr>
          <w:t>https://console.cloud.google.com/</w:t>
        </w:r>
      </w:hyperlink>
      <w:r>
        <w:rPr>
          <w:sz w:val="24"/>
          <w:szCs w:val="24"/>
          <w:lang w:val="en-US"/>
        </w:rPr>
        <w:t xml:space="preserve"> </w:t>
      </w:r>
    </w:p>
    <w:p w14:paraId="6FFBA484" w14:textId="23E33D49" w:rsidR="00C64CCA" w:rsidRDefault="00C64CCA" w:rsidP="00C64CCA">
      <w:pPr>
        <w:pStyle w:val="ListParagraph"/>
        <w:rPr>
          <w:sz w:val="24"/>
          <w:szCs w:val="24"/>
          <w:lang w:val="en-US"/>
        </w:rPr>
      </w:pPr>
    </w:p>
    <w:p w14:paraId="5FB2F18F" w14:textId="469BDFC5" w:rsidR="00C64CCA" w:rsidRDefault="00C64CCA" w:rsidP="00C64CCA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reate a new project </w:t>
      </w:r>
    </w:p>
    <w:p w14:paraId="64E46A32" w14:textId="29CAF401" w:rsidR="00C64CCA" w:rsidRDefault="00C64CCA" w:rsidP="00C64CCA">
      <w:pPr>
        <w:pStyle w:val="ListParagraph"/>
        <w:rPr>
          <w:sz w:val="24"/>
          <w:szCs w:val="24"/>
          <w:lang w:val="en-US"/>
        </w:rPr>
      </w:pPr>
    </w:p>
    <w:p w14:paraId="69FF9D28" w14:textId="2F1D8999" w:rsidR="00C64CCA" w:rsidRDefault="00C64CCA" w:rsidP="00C64CCA">
      <w:pPr>
        <w:pStyle w:val="ListParagraph"/>
        <w:rPr>
          <w:sz w:val="24"/>
          <w:szCs w:val="24"/>
          <w:lang w:val="en-US"/>
        </w:rPr>
      </w:pPr>
      <w:r w:rsidRPr="00C64CCA">
        <w:rPr>
          <w:sz w:val="24"/>
          <w:szCs w:val="24"/>
          <w:lang w:val="en-US"/>
        </w:rPr>
        <w:drawing>
          <wp:inline distT="0" distB="0" distL="0" distR="0" wp14:anchorId="1B3472E0" wp14:editId="09FB861F">
            <wp:extent cx="5731510" cy="2239645"/>
            <wp:effectExtent l="0" t="0" r="254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85537" w14:textId="6B579458" w:rsidR="00C64CCA" w:rsidRDefault="00C64CCA" w:rsidP="00C64CCA">
      <w:pPr>
        <w:pStyle w:val="ListParagraph"/>
        <w:rPr>
          <w:sz w:val="24"/>
          <w:szCs w:val="24"/>
          <w:lang w:val="en-US"/>
        </w:rPr>
      </w:pPr>
    </w:p>
    <w:p w14:paraId="19E2F1A0" w14:textId="2A976F60" w:rsidR="00C64CCA" w:rsidRDefault="00C64CCA" w:rsidP="00C64CCA">
      <w:pPr>
        <w:pStyle w:val="ListParagraph"/>
        <w:rPr>
          <w:i/>
          <w:iCs/>
          <w:sz w:val="24"/>
          <w:szCs w:val="24"/>
          <w:lang w:val="en-US"/>
        </w:rPr>
      </w:pPr>
      <w:r>
        <w:rPr>
          <w:i/>
          <w:iCs/>
          <w:sz w:val="24"/>
          <w:szCs w:val="24"/>
          <w:lang w:val="en-US"/>
        </w:rPr>
        <w:t>Figure showing: A</w:t>
      </w:r>
      <w:r w:rsidRPr="00C64CCA">
        <w:rPr>
          <w:i/>
          <w:iCs/>
          <w:sz w:val="24"/>
          <w:szCs w:val="24"/>
          <w:lang w:val="en-US"/>
        </w:rPr>
        <w:t xml:space="preserve"> domain name </w:t>
      </w:r>
      <w:r>
        <w:rPr>
          <w:i/>
          <w:iCs/>
          <w:sz w:val="24"/>
          <w:szCs w:val="24"/>
          <w:lang w:val="en-US"/>
        </w:rPr>
        <w:t xml:space="preserve">entered </w:t>
      </w:r>
      <w:r w:rsidRPr="00C64CCA">
        <w:rPr>
          <w:i/>
          <w:iCs/>
          <w:sz w:val="24"/>
          <w:szCs w:val="24"/>
          <w:lang w:val="en-US"/>
        </w:rPr>
        <w:t>with creating a new project</w:t>
      </w:r>
    </w:p>
    <w:p w14:paraId="0E9876C4" w14:textId="0A10FC39" w:rsidR="00C64CCA" w:rsidRDefault="00C64CCA" w:rsidP="00C64CCA">
      <w:pPr>
        <w:pStyle w:val="ListParagraph"/>
        <w:rPr>
          <w:i/>
          <w:iCs/>
          <w:sz w:val="24"/>
          <w:szCs w:val="24"/>
          <w:lang w:val="en-US"/>
        </w:rPr>
      </w:pPr>
    </w:p>
    <w:p w14:paraId="48A8C0F7" w14:textId="691A3402" w:rsidR="00C64CCA" w:rsidRDefault="00C64CCA" w:rsidP="00C64CCA">
      <w:pPr>
        <w:pStyle w:val="ListParagraph"/>
        <w:rPr>
          <w:i/>
          <w:iCs/>
          <w:sz w:val="24"/>
          <w:szCs w:val="24"/>
          <w:lang w:val="en-US"/>
        </w:rPr>
      </w:pPr>
      <w:r w:rsidRPr="00C64CCA">
        <w:rPr>
          <w:i/>
          <w:iCs/>
          <w:sz w:val="24"/>
          <w:szCs w:val="24"/>
          <w:lang w:val="en-US"/>
        </w:rPr>
        <w:drawing>
          <wp:inline distT="0" distB="0" distL="0" distR="0" wp14:anchorId="37A8C899" wp14:editId="5ED694E0">
            <wp:extent cx="5731510" cy="2658110"/>
            <wp:effectExtent l="0" t="0" r="254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A1A60" w14:textId="19C94C7A" w:rsidR="00C64CCA" w:rsidRDefault="00C64CCA" w:rsidP="00C64CCA">
      <w:pPr>
        <w:pStyle w:val="ListParagraph"/>
        <w:rPr>
          <w:i/>
          <w:iCs/>
          <w:sz w:val="24"/>
          <w:szCs w:val="24"/>
          <w:lang w:val="en-US"/>
        </w:rPr>
      </w:pPr>
      <w:r>
        <w:rPr>
          <w:i/>
          <w:iCs/>
          <w:sz w:val="24"/>
          <w:szCs w:val="24"/>
          <w:lang w:val="en-US"/>
        </w:rPr>
        <w:t xml:space="preserve">Figure showing the active project details after creating it from console.google.com </w:t>
      </w:r>
    </w:p>
    <w:p w14:paraId="5A87B2B2" w14:textId="22DF305B" w:rsidR="00C64CCA" w:rsidRDefault="00C64CCA" w:rsidP="00C64CCA">
      <w:pPr>
        <w:pStyle w:val="ListParagraph"/>
        <w:rPr>
          <w:i/>
          <w:iCs/>
          <w:sz w:val="24"/>
          <w:szCs w:val="24"/>
          <w:lang w:val="en-US"/>
        </w:rPr>
      </w:pPr>
    </w:p>
    <w:p w14:paraId="674ED6CB" w14:textId="24796C32" w:rsidR="00C64CCA" w:rsidRDefault="00C64CCA" w:rsidP="00C64CCA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o to enabled API and search Sheets API – Google Spreadsheets</w:t>
      </w:r>
    </w:p>
    <w:p w14:paraId="61388CA9" w14:textId="3C449BA8" w:rsidR="00C64CCA" w:rsidRDefault="00C64CCA" w:rsidP="00C64CCA">
      <w:pPr>
        <w:pStyle w:val="ListParagraph"/>
        <w:rPr>
          <w:sz w:val="24"/>
          <w:szCs w:val="24"/>
          <w:lang w:val="en-US"/>
        </w:rPr>
      </w:pPr>
      <w:r w:rsidRPr="00C64CCA">
        <w:rPr>
          <w:sz w:val="24"/>
          <w:szCs w:val="24"/>
          <w:lang w:val="en-US"/>
        </w:rPr>
        <w:lastRenderedPageBreak/>
        <w:drawing>
          <wp:inline distT="0" distB="0" distL="0" distR="0" wp14:anchorId="0744DFA6" wp14:editId="5F9A448C">
            <wp:extent cx="5731510" cy="2247265"/>
            <wp:effectExtent l="0" t="0" r="254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C8572" w14:textId="48042A55" w:rsidR="00C64CCA" w:rsidRDefault="00C64CCA" w:rsidP="00C64CCA">
      <w:pPr>
        <w:pStyle w:val="ListParagraph"/>
        <w:ind w:firstLine="720"/>
        <w:rPr>
          <w:i/>
          <w:iCs/>
          <w:sz w:val="24"/>
          <w:szCs w:val="24"/>
          <w:lang w:val="en-US"/>
        </w:rPr>
      </w:pPr>
      <w:r w:rsidRPr="00C64CCA">
        <w:rPr>
          <w:i/>
          <w:iCs/>
          <w:sz w:val="24"/>
          <w:szCs w:val="24"/>
          <w:lang w:val="en-US"/>
        </w:rPr>
        <w:t>Figure showing the SHEETS API from console.google.com</w:t>
      </w:r>
    </w:p>
    <w:p w14:paraId="62D8D7E4" w14:textId="05B1B378" w:rsidR="00C64CCA" w:rsidRDefault="00C64CCA" w:rsidP="00C64CC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lick Enable API under Sheets API to create credentials.</w:t>
      </w:r>
    </w:p>
    <w:p w14:paraId="0D3EA5BD" w14:textId="3768FE68" w:rsidR="00C64CCA" w:rsidRDefault="00C64CCA" w:rsidP="00C64CCA">
      <w:pPr>
        <w:rPr>
          <w:sz w:val="24"/>
          <w:szCs w:val="24"/>
          <w:lang w:val="en-US"/>
        </w:rPr>
      </w:pPr>
    </w:p>
    <w:p w14:paraId="51F49ED7" w14:textId="6D29863F" w:rsidR="00C64CCA" w:rsidRDefault="00C64CCA" w:rsidP="00C64CCA">
      <w:pPr>
        <w:rPr>
          <w:sz w:val="24"/>
          <w:szCs w:val="24"/>
          <w:lang w:val="en-US"/>
        </w:rPr>
      </w:pPr>
      <w:r w:rsidRPr="00C64CCA">
        <w:rPr>
          <w:sz w:val="24"/>
          <w:szCs w:val="24"/>
          <w:lang w:val="en-US"/>
        </w:rPr>
        <w:drawing>
          <wp:inline distT="0" distB="0" distL="0" distR="0" wp14:anchorId="077E0035" wp14:editId="0FB6A6CB">
            <wp:extent cx="5731510" cy="284734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015AF" w14:textId="6E4AFA92" w:rsidR="00C64CCA" w:rsidRDefault="00C64CCA" w:rsidP="00C64CC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igure showing the credentials after enabling SHEETs API</w:t>
      </w:r>
    </w:p>
    <w:p w14:paraId="4D7BA5E7" w14:textId="1B987A4B" w:rsidR="00C64CCA" w:rsidRDefault="00C64CCA" w:rsidP="00C64CCA">
      <w:pPr>
        <w:rPr>
          <w:sz w:val="24"/>
          <w:szCs w:val="24"/>
          <w:lang w:val="en-US"/>
        </w:rPr>
      </w:pPr>
    </w:p>
    <w:p w14:paraId="516F9D7B" w14:textId="77777777" w:rsidR="002C79B7" w:rsidRDefault="002C79B7" w:rsidP="00C64CC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nfigure the Credentials (if necessary) to support Unspecified, Anonymous or Google Cloud Console API Key- This applies to either API Keys, OAUTH clients or Service Accounts respectively.</w:t>
      </w:r>
    </w:p>
    <w:p w14:paraId="061073EC" w14:textId="77777777" w:rsidR="002C79B7" w:rsidRDefault="002C79B7" w:rsidP="00C64CCA">
      <w:pPr>
        <w:rPr>
          <w:sz w:val="24"/>
          <w:szCs w:val="24"/>
          <w:lang w:val="en-US"/>
        </w:rPr>
      </w:pPr>
      <w:r w:rsidRPr="002C79B7">
        <w:rPr>
          <w:sz w:val="24"/>
          <w:szCs w:val="24"/>
          <w:lang w:val="en-US"/>
        </w:rPr>
        <w:lastRenderedPageBreak/>
        <w:drawing>
          <wp:inline distT="0" distB="0" distL="0" distR="0" wp14:anchorId="0BB2B541" wp14:editId="6CA49909">
            <wp:extent cx="5731510" cy="284099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7EE36" w14:textId="77777777" w:rsidR="002C79B7" w:rsidRDefault="002C79B7" w:rsidP="00C64CC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reate Credentials to get started</w:t>
      </w:r>
    </w:p>
    <w:p w14:paraId="34B6D91E" w14:textId="77777777" w:rsidR="002C79B7" w:rsidRDefault="002C79B7" w:rsidP="00C64CCA">
      <w:pPr>
        <w:rPr>
          <w:sz w:val="24"/>
          <w:szCs w:val="24"/>
          <w:lang w:val="en-US"/>
        </w:rPr>
      </w:pPr>
      <w:r w:rsidRPr="002C79B7">
        <w:rPr>
          <w:sz w:val="24"/>
          <w:szCs w:val="24"/>
          <w:lang w:val="en-US"/>
        </w:rPr>
        <w:lastRenderedPageBreak/>
        <w:drawing>
          <wp:inline distT="0" distB="0" distL="0" distR="0" wp14:anchorId="28B5A104" wp14:editId="5AEEE7D3">
            <wp:extent cx="5420481" cy="5715798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5715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84DE3" w14:textId="28FBCC9B" w:rsidR="00C64CCA" w:rsidRPr="002C79B7" w:rsidRDefault="002C79B7" w:rsidP="002C79B7">
      <w:pPr>
        <w:ind w:firstLine="720"/>
        <w:rPr>
          <w:i/>
          <w:iCs/>
          <w:sz w:val="24"/>
          <w:szCs w:val="24"/>
          <w:lang w:val="en-US"/>
        </w:rPr>
      </w:pPr>
      <w:r w:rsidRPr="002C79B7">
        <w:rPr>
          <w:i/>
          <w:iCs/>
          <w:sz w:val="24"/>
          <w:szCs w:val="24"/>
          <w:lang w:val="en-US"/>
        </w:rPr>
        <w:t xml:space="preserve">Figure showing the credentials menu. </w:t>
      </w:r>
    </w:p>
    <w:p w14:paraId="12A820A6" w14:textId="0C722B1B" w:rsidR="002C79B7" w:rsidRDefault="002C79B7" w:rsidP="00C64CC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dd KEY </w:t>
      </w:r>
      <w:r w:rsidR="00AB2EFB">
        <w:rPr>
          <w:sz w:val="24"/>
          <w:szCs w:val="24"/>
          <w:lang w:val="en-US"/>
        </w:rPr>
        <w:t>from the service account</w:t>
      </w:r>
    </w:p>
    <w:p w14:paraId="12EC55E5" w14:textId="449D01C7" w:rsidR="00AB2EFB" w:rsidRDefault="00AB2EFB" w:rsidP="00C64CCA">
      <w:pPr>
        <w:rPr>
          <w:sz w:val="24"/>
          <w:szCs w:val="24"/>
          <w:lang w:val="en-US"/>
        </w:rPr>
      </w:pPr>
      <w:r w:rsidRPr="00AB2EFB">
        <w:rPr>
          <w:sz w:val="24"/>
          <w:szCs w:val="24"/>
          <w:lang w:val="en-US"/>
        </w:rPr>
        <w:lastRenderedPageBreak/>
        <w:drawing>
          <wp:inline distT="0" distB="0" distL="0" distR="0" wp14:anchorId="00F65118" wp14:editId="23490DA4">
            <wp:extent cx="5731510" cy="301815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A07C8" w14:textId="0D6066A2" w:rsidR="00AB2EFB" w:rsidRDefault="00AB2EFB" w:rsidP="00C64CC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 w:rsidRPr="00AB2EFB">
        <w:rPr>
          <w:i/>
          <w:iCs/>
          <w:sz w:val="24"/>
          <w:szCs w:val="24"/>
          <w:lang w:val="en-US"/>
        </w:rPr>
        <w:t>Figure showing the KEY menu from the service account</w:t>
      </w:r>
      <w:r>
        <w:rPr>
          <w:sz w:val="24"/>
          <w:szCs w:val="24"/>
          <w:lang w:val="en-US"/>
        </w:rPr>
        <w:t>.</w:t>
      </w:r>
    </w:p>
    <w:p w14:paraId="464E1C09" w14:textId="1FD529FC" w:rsidR="00AB2EFB" w:rsidRDefault="00AB2EFB" w:rsidP="00C64CCA">
      <w:pPr>
        <w:rPr>
          <w:sz w:val="24"/>
          <w:szCs w:val="24"/>
          <w:lang w:val="en-US"/>
        </w:rPr>
      </w:pPr>
      <w:r w:rsidRPr="00AB2EFB">
        <w:rPr>
          <w:sz w:val="24"/>
          <w:szCs w:val="24"/>
          <w:lang w:val="en-US"/>
        </w:rPr>
        <w:drawing>
          <wp:inline distT="0" distB="0" distL="0" distR="0" wp14:anchorId="0832A1A6" wp14:editId="07493DD1">
            <wp:extent cx="5731510" cy="335343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85EB8" w14:textId="1C1793EE" w:rsidR="00AB2EFB" w:rsidRPr="00C64CCA" w:rsidRDefault="00AB2EFB" w:rsidP="00AB2EFB">
      <w:pPr>
        <w:ind w:left="720" w:firstLine="720"/>
        <w:rPr>
          <w:sz w:val="24"/>
          <w:szCs w:val="24"/>
          <w:lang w:val="en-US"/>
        </w:rPr>
      </w:pPr>
      <w:r w:rsidRPr="00AB2EFB">
        <w:rPr>
          <w:i/>
          <w:iCs/>
          <w:sz w:val="24"/>
          <w:szCs w:val="24"/>
          <w:lang w:val="en-US"/>
        </w:rPr>
        <w:t>Figure showing the private key generation as a JSON file</w:t>
      </w:r>
      <w:r>
        <w:rPr>
          <w:sz w:val="24"/>
          <w:szCs w:val="24"/>
          <w:lang w:val="en-US"/>
        </w:rPr>
        <w:t>.</w:t>
      </w:r>
    </w:p>
    <w:p w14:paraId="0233D10D" w14:textId="77777777" w:rsidR="00C64CCA" w:rsidRPr="00C64CCA" w:rsidRDefault="00C64CCA" w:rsidP="00C64CCA">
      <w:pPr>
        <w:pStyle w:val="ListParagraph"/>
        <w:rPr>
          <w:b/>
          <w:bCs/>
          <w:i/>
          <w:iCs/>
          <w:sz w:val="24"/>
          <w:szCs w:val="24"/>
          <w:lang w:val="en-US"/>
        </w:rPr>
      </w:pPr>
    </w:p>
    <w:p w14:paraId="06ECB448" w14:textId="6C1F274E" w:rsidR="00496BEC" w:rsidRDefault="00496BEC" w:rsidP="00496BEC">
      <w:pPr>
        <w:pStyle w:val="ListParagraph"/>
        <w:numPr>
          <w:ilvl w:val="0"/>
          <w:numId w:val="10"/>
        </w:numPr>
        <w:rPr>
          <w:b/>
          <w:bCs/>
          <w:sz w:val="24"/>
          <w:szCs w:val="24"/>
          <w:lang w:val="en-US"/>
        </w:rPr>
      </w:pPr>
      <w:r w:rsidRPr="00BD35D1">
        <w:rPr>
          <w:b/>
          <w:bCs/>
          <w:sz w:val="24"/>
          <w:szCs w:val="24"/>
          <w:lang w:val="en-US"/>
        </w:rPr>
        <w:t>Downloading credentials in JSON file</w:t>
      </w:r>
    </w:p>
    <w:p w14:paraId="5609ED61" w14:textId="55E49567" w:rsidR="002662C2" w:rsidRDefault="002662C2" w:rsidP="002662C2">
      <w:pPr>
        <w:pStyle w:val="ListParagraph"/>
        <w:rPr>
          <w:b/>
          <w:bCs/>
          <w:sz w:val="24"/>
          <w:szCs w:val="24"/>
          <w:lang w:val="en-US"/>
        </w:rPr>
      </w:pPr>
    </w:p>
    <w:p w14:paraId="3D44713A" w14:textId="2C8044BA" w:rsidR="002662C2" w:rsidRDefault="002662C2" w:rsidP="002662C2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o to Developers Console and follow the steps outlined below</w:t>
      </w:r>
    </w:p>
    <w:p w14:paraId="4FD96FCE" w14:textId="63A322AD" w:rsidR="002662C2" w:rsidRDefault="002662C2" w:rsidP="002662C2">
      <w:pPr>
        <w:pStyle w:val="ListParagraph"/>
        <w:rPr>
          <w:sz w:val="24"/>
          <w:szCs w:val="24"/>
          <w:lang w:val="en-US"/>
        </w:rPr>
      </w:pPr>
    </w:p>
    <w:p w14:paraId="047635D2" w14:textId="4F87C9E6" w:rsidR="002662C2" w:rsidRPr="002662C2" w:rsidRDefault="002662C2" w:rsidP="002662C2">
      <w:pPr>
        <w:pStyle w:val="ListParagraph"/>
        <w:rPr>
          <w:sz w:val="24"/>
          <w:szCs w:val="24"/>
          <w:lang w:val="en-US"/>
        </w:rPr>
      </w:pPr>
      <w:r w:rsidRPr="002662C2">
        <w:rPr>
          <w:sz w:val="24"/>
          <w:szCs w:val="24"/>
          <w:lang w:val="en-US"/>
        </w:rPr>
        <w:lastRenderedPageBreak/>
        <w:drawing>
          <wp:inline distT="0" distB="0" distL="0" distR="0" wp14:anchorId="392DCEC2" wp14:editId="72D0CE50">
            <wp:extent cx="5731510" cy="2811780"/>
            <wp:effectExtent l="0" t="0" r="254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37CF6" w14:textId="5F70D315" w:rsidR="00496BEC" w:rsidRPr="00BD35D1" w:rsidRDefault="00496BEC" w:rsidP="00496BEC">
      <w:pPr>
        <w:pStyle w:val="ListParagraph"/>
        <w:numPr>
          <w:ilvl w:val="0"/>
          <w:numId w:val="10"/>
        </w:numPr>
        <w:rPr>
          <w:b/>
          <w:bCs/>
          <w:sz w:val="24"/>
          <w:szCs w:val="24"/>
          <w:lang w:val="en-US"/>
        </w:rPr>
      </w:pPr>
      <w:r w:rsidRPr="00BD35D1">
        <w:rPr>
          <w:b/>
          <w:bCs/>
          <w:sz w:val="24"/>
          <w:szCs w:val="24"/>
          <w:lang w:val="en-US"/>
        </w:rPr>
        <w:t>Creating a new project</w:t>
      </w:r>
    </w:p>
    <w:p w14:paraId="065EA31A" w14:textId="4D927CCD" w:rsidR="00BD35D1" w:rsidRDefault="00BD35D1" w:rsidP="00BD35D1">
      <w:pPr>
        <w:rPr>
          <w:lang w:val="en-US"/>
        </w:rPr>
      </w:pPr>
      <w:r w:rsidRPr="00BD35D1">
        <w:rPr>
          <w:lang w:val="en-US"/>
        </w:rPr>
        <w:lastRenderedPageBreak/>
        <w:drawing>
          <wp:inline distT="0" distB="0" distL="0" distR="0" wp14:anchorId="7C7CAAA2" wp14:editId="55AB0D8C">
            <wp:extent cx="4744112" cy="648743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648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A915A" w14:textId="0DBCA859" w:rsidR="00BD35D1" w:rsidRDefault="00BD35D1" w:rsidP="00BD35D1">
      <w:pPr>
        <w:ind w:left="720" w:firstLine="720"/>
        <w:rPr>
          <w:i/>
          <w:iCs/>
          <w:lang w:val="en-US"/>
        </w:rPr>
      </w:pPr>
      <w:r w:rsidRPr="00BD35D1">
        <w:rPr>
          <w:i/>
          <w:iCs/>
          <w:lang w:val="en-US"/>
        </w:rPr>
        <w:t>Figure showing the Console Google Cloud Storage</w:t>
      </w:r>
    </w:p>
    <w:p w14:paraId="1993109D" w14:textId="77777777" w:rsidR="00BD35D1" w:rsidRPr="00BD35D1" w:rsidRDefault="00BD35D1" w:rsidP="00BD35D1">
      <w:pPr>
        <w:rPr>
          <w:i/>
          <w:iCs/>
          <w:lang w:val="en-US"/>
        </w:rPr>
      </w:pPr>
    </w:p>
    <w:p w14:paraId="1FCC02C5" w14:textId="02633C9B" w:rsidR="00496BEC" w:rsidRDefault="00496BEC" w:rsidP="00496BEC">
      <w:pPr>
        <w:pStyle w:val="Heading2"/>
        <w:numPr>
          <w:ilvl w:val="0"/>
          <w:numId w:val="9"/>
        </w:numPr>
        <w:rPr>
          <w:lang w:val="en-US"/>
        </w:rPr>
      </w:pPr>
      <w:r>
        <w:rPr>
          <w:lang w:val="en-US"/>
        </w:rPr>
        <w:t>Turning Google Sheets to Database</w:t>
      </w:r>
    </w:p>
    <w:p w14:paraId="3418BB95" w14:textId="2EE54724" w:rsidR="00496BEC" w:rsidRDefault="00496BEC" w:rsidP="00496BEC">
      <w:pPr>
        <w:pStyle w:val="Heading3"/>
        <w:rPr>
          <w:lang w:val="en-US"/>
        </w:rPr>
      </w:pPr>
      <w:r>
        <w:rPr>
          <w:lang w:val="en-US"/>
        </w:rPr>
        <w:t>Connecting to Google Sheets</w:t>
      </w:r>
    </w:p>
    <w:p w14:paraId="2CE6F2FE" w14:textId="3304B59E" w:rsidR="00CD4CE2" w:rsidRDefault="00CD4CE2" w:rsidP="00CD4CE2">
      <w:pPr>
        <w:rPr>
          <w:lang w:val="en-US"/>
        </w:rPr>
      </w:pPr>
    </w:p>
    <w:p w14:paraId="56B842D7" w14:textId="556EBF81" w:rsidR="00CD4CE2" w:rsidRDefault="00CD4CE2" w:rsidP="00CD4CE2">
      <w:pPr>
        <w:rPr>
          <w:lang w:val="en-US"/>
        </w:rPr>
      </w:pPr>
      <w:r>
        <w:rPr>
          <w:lang w:val="en-US"/>
        </w:rPr>
        <w:t>Installing the required Libraries</w:t>
      </w:r>
    </w:p>
    <w:p w14:paraId="14B59DB2" w14:textId="676F40A9" w:rsidR="00CD4CE2" w:rsidRDefault="00CD4CE2" w:rsidP="00CD4CE2">
      <w:pPr>
        <w:rPr>
          <w:lang w:val="en-US"/>
        </w:rPr>
      </w:pPr>
      <w:r w:rsidRPr="00CD4CE2">
        <w:rPr>
          <w:lang w:val="en-US"/>
        </w:rPr>
        <w:lastRenderedPageBreak/>
        <w:drawing>
          <wp:inline distT="0" distB="0" distL="0" distR="0" wp14:anchorId="63618AA5" wp14:editId="3C2B6284">
            <wp:extent cx="5731510" cy="2080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08403" w14:textId="20F403BA" w:rsidR="00CD4CE2" w:rsidRDefault="00CD4CE2" w:rsidP="00CD4CE2">
      <w:pPr>
        <w:rPr>
          <w:i/>
          <w:iCs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Pr="00CD4CE2">
        <w:rPr>
          <w:i/>
          <w:iCs/>
          <w:lang w:val="en-US"/>
        </w:rPr>
        <w:t xml:space="preserve">Python pip install </w:t>
      </w:r>
      <w:proofErr w:type="spellStart"/>
      <w:r w:rsidRPr="00CD4CE2">
        <w:rPr>
          <w:i/>
          <w:iCs/>
          <w:lang w:val="en-US"/>
        </w:rPr>
        <w:t>gspread</w:t>
      </w:r>
      <w:proofErr w:type="spellEnd"/>
    </w:p>
    <w:p w14:paraId="4C3FA793" w14:textId="77777777" w:rsidR="00CD4CE2" w:rsidRPr="00CD4CE2" w:rsidRDefault="00CD4CE2" w:rsidP="00CD4CE2">
      <w:pPr>
        <w:rPr>
          <w:i/>
          <w:iCs/>
          <w:lang w:val="en-US"/>
        </w:rPr>
      </w:pPr>
    </w:p>
    <w:p w14:paraId="48B9814C" w14:textId="39E11944" w:rsidR="00496BEC" w:rsidRDefault="00496BEC" w:rsidP="00496BEC">
      <w:pPr>
        <w:pStyle w:val="Heading3"/>
        <w:rPr>
          <w:lang w:val="en-US"/>
        </w:rPr>
      </w:pPr>
      <w:r>
        <w:rPr>
          <w:lang w:val="en-US"/>
        </w:rPr>
        <w:t>Creating Blank Spreadsheets</w:t>
      </w:r>
    </w:p>
    <w:p w14:paraId="0B930A1E" w14:textId="726B9BAA" w:rsidR="00496BEC" w:rsidRDefault="00496BEC" w:rsidP="00496BEC">
      <w:pPr>
        <w:pStyle w:val="Heading3"/>
        <w:rPr>
          <w:lang w:val="en-US"/>
        </w:rPr>
      </w:pPr>
      <w:r>
        <w:rPr>
          <w:lang w:val="en-US"/>
        </w:rPr>
        <w:t>Sharing Link to spreadsheets</w:t>
      </w:r>
    </w:p>
    <w:p w14:paraId="253FB51B" w14:textId="01B71E83" w:rsidR="00496BEC" w:rsidRPr="00496BEC" w:rsidRDefault="00496BEC" w:rsidP="00496BEC">
      <w:pPr>
        <w:pStyle w:val="Heading3"/>
        <w:rPr>
          <w:lang w:val="en-US"/>
        </w:rPr>
      </w:pPr>
      <w:r>
        <w:rPr>
          <w:lang w:val="en-US"/>
        </w:rPr>
        <w:t>Opening and Uploading Sheets</w:t>
      </w:r>
    </w:p>
    <w:p w14:paraId="3774E025" w14:textId="77777777" w:rsidR="00496BEC" w:rsidRPr="00496BEC" w:rsidRDefault="00496BEC" w:rsidP="00496BEC">
      <w:pPr>
        <w:pStyle w:val="ListParagraph"/>
        <w:rPr>
          <w:lang w:val="en-US"/>
        </w:rPr>
      </w:pPr>
    </w:p>
    <w:p w14:paraId="1F5D2F73" w14:textId="77777777" w:rsidR="00753A83" w:rsidRDefault="00753A83" w:rsidP="008A3E16">
      <w:pPr>
        <w:rPr>
          <w:lang w:val="en-US"/>
        </w:rPr>
      </w:pPr>
    </w:p>
    <w:p w14:paraId="591E61E2" w14:textId="77777777" w:rsidR="00753A83" w:rsidRDefault="00753A83" w:rsidP="008A3E16">
      <w:pPr>
        <w:rPr>
          <w:lang w:val="en-US"/>
        </w:rPr>
      </w:pPr>
    </w:p>
    <w:p w14:paraId="7D9DF7EF" w14:textId="77777777" w:rsidR="00753A83" w:rsidRDefault="00753A83" w:rsidP="008A3E16">
      <w:pPr>
        <w:rPr>
          <w:lang w:val="en-US"/>
        </w:rPr>
      </w:pPr>
    </w:p>
    <w:p w14:paraId="303D8E0D" w14:textId="77777777" w:rsidR="00753A83" w:rsidRDefault="00753A83" w:rsidP="00753A83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447F56DF" w14:textId="77777777" w:rsidR="00753A83" w:rsidRDefault="00753A83" w:rsidP="00753A83">
      <w:pPr>
        <w:rPr>
          <w:lang w:val="en-US"/>
        </w:rPr>
      </w:pPr>
    </w:p>
    <w:p w14:paraId="1C820805" w14:textId="600EE42A" w:rsidR="002662C2" w:rsidRDefault="002662C2" w:rsidP="00753A83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Generating Secrets JSON File. Google Developers. </w:t>
      </w:r>
      <w:hyperlink r:id="rId21" w:history="1">
        <w:r w:rsidRPr="00090B17">
          <w:rPr>
            <w:rStyle w:val="Hyperlink"/>
            <w:lang w:val="en-US"/>
          </w:rPr>
          <w:t>https://practicaldatascience.co.uk/data-engineering/how-to-create-a-google-service-account-client-secrets-json-key</w:t>
        </w:r>
      </w:hyperlink>
      <w:r>
        <w:rPr>
          <w:lang w:val="en-US"/>
        </w:rPr>
        <w:t xml:space="preserve"> </w:t>
      </w:r>
    </w:p>
    <w:p w14:paraId="64349428" w14:textId="07C14508" w:rsidR="00753A83" w:rsidRPr="00753A83" w:rsidRDefault="00753A83" w:rsidP="00753A83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Candlestick Pattern: </w:t>
      </w:r>
      <w:hyperlink r:id="rId22" w:history="1">
        <w:r w:rsidRPr="002639DD">
          <w:rPr>
            <w:rStyle w:val="Hyperlink"/>
            <w:lang w:val="en-US"/>
          </w:rPr>
          <w:t>https://en.wikipedia.org/wiki/Candlestick_pattern</w:t>
        </w:r>
      </w:hyperlink>
      <w:r>
        <w:rPr>
          <w:lang w:val="en-US"/>
        </w:rPr>
        <w:t xml:space="preserve"> </w:t>
      </w:r>
    </w:p>
    <w:p w14:paraId="5024B8FE" w14:textId="77777777" w:rsidR="00753A83" w:rsidRPr="008A3E16" w:rsidRDefault="00753A83" w:rsidP="008A3E16">
      <w:pPr>
        <w:rPr>
          <w:lang w:val="en-US"/>
        </w:rPr>
      </w:pPr>
    </w:p>
    <w:sectPr w:rsidR="00753A83" w:rsidRPr="008A3E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B5799"/>
    <w:multiLevelType w:val="hybridMultilevel"/>
    <w:tmpl w:val="3EACDDF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D5269"/>
    <w:multiLevelType w:val="hybridMultilevel"/>
    <w:tmpl w:val="EB88561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B13E72"/>
    <w:multiLevelType w:val="hybridMultilevel"/>
    <w:tmpl w:val="A29A5EC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287EF4"/>
    <w:multiLevelType w:val="hybridMultilevel"/>
    <w:tmpl w:val="D55843D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117613"/>
    <w:multiLevelType w:val="hybridMultilevel"/>
    <w:tmpl w:val="5BB493C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D360EA"/>
    <w:multiLevelType w:val="hybridMultilevel"/>
    <w:tmpl w:val="CB783EC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D559B"/>
    <w:multiLevelType w:val="hybridMultilevel"/>
    <w:tmpl w:val="829071F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E27430"/>
    <w:multiLevelType w:val="hybridMultilevel"/>
    <w:tmpl w:val="217CD4D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D55FC4"/>
    <w:multiLevelType w:val="hybridMultilevel"/>
    <w:tmpl w:val="9D1E0484"/>
    <w:lvl w:ilvl="0" w:tplc="E1D66CE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8C6817"/>
    <w:multiLevelType w:val="hybridMultilevel"/>
    <w:tmpl w:val="E1BCA7FA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7"/>
  </w:num>
  <w:num w:numId="5">
    <w:abstractNumId w:val="3"/>
  </w:num>
  <w:num w:numId="6">
    <w:abstractNumId w:val="0"/>
  </w:num>
  <w:num w:numId="7">
    <w:abstractNumId w:val="6"/>
  </w:num>
  <w:num w:numId="8">
    <w:abstractNumId w:val="5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LUwMjEyszQzNbdQ0lEKTi0uzszPAykwrAUA8ahqtSwAAAA="/>
  </w:docVars>
  <w:rsids>
    <w:rsidRoot w:val="008A3E16"/>
    <w:rsid w:val="00036600"/>
    <w:rsid w:val="0012684D"/>
    <w:rsid w:val="001873CA"/>
    <w:rsid w:val="0025669C"/>
    <w:rsid w:val="002662C2"/>
    <w:rsid w:val="002A698C"/>
    <w:rsid w:val="002C79B7"/>
    <w:rsid w:val="00412BDC"/>
    <w:rsid w:val="00496BEC"/>
    <w:rsid w:val="004E3DF6"/>
    <w:rsid w:val="006159A7"/>
    <w:rsid w:val="00753A83"/>
    <w:rsid w:val="007F1CC3"/>
    <w:rsid w:val="008A3E16"/>
    <w:rsid w:val="0096729F"/>
    <w:rsid w:val="00A0013F"/>
    <w:rsid w:val="00AB2EFB"/>
    <w:rsid w:val="00BD35D1"/>
    <w:rsid w:val="00C64CCA"/>
    <w:rsid w:val="00CD4CE2"/>
    <w:rsid w:val="00E468FC"/>
    <w:rsid w:val="00EA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011AD"/>
  <w15:chartTrackingRefBased/>
  <w15:docId w15:val="{3C6E023C-580A-4AAB-95AA-48E0D430F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3E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69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6B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3E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A3E16"/>
    <w:pPr>
      <w:ind w:left="720"/>
      <w:contextualSpacing/>
    </w:pPr>
  </w:style>
  <w:style w:type="table" w:styleId="TableGrid">
    <w:name w:val="Table Grid"/>
    <w:basedOn w:val="TableNormal"/>
    <w:uiPriority w:val="39"/>
    <w:rsid w:val="008A3E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A69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53A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3A8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96B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6B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496BE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yperlink" Target="https://practicaldatascience.co.uk/data-engineering/how-to-create-a-google-service-account-client-secrets-json-key" TargetMode="External"/><Relationship Id="rId7" Type="http://schemas.openxmlformats.org/officeDocument/2006/relationships/hyperlink" Target="https://script.google.com/home/all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hyperlink" Target="https://script.google.com/home/all" TargetMode="Externa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console.cloud.google.com/" TargetMode="External"/><Relationship Id="rId14" Type="http://schemas.openxmlformats.org/officeDocument/2006/relationships/image" Target="media/image7.png"/><Relationship Id="rId22" Type="http://schemas.openxmlformats.org/officeDocument/2006/relationships/hyperlink" Target="https://en.wikipedia.org/wiki/Candlestick_patter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</TotalTime>
  <Pages>9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HiDeL M</dc:creator>
  <cp:keywords/>
  <dc:description/>
  <cp:lastModifiedBy>GreHiDeL M</cp:lastModifiedBy>
  <cp:revision>3</cp:revision>
  <dcterms:created xsi:type="dcterms:W3CDTF">2022-07-21T22:25:00Z</dcterms:created>
  <dcterms:modified xsi:type="dcterms:W3CDTF">2022-07-22T09:15:00Z</dcterms:modified>
</cp:coreProperties>
</file>